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hin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hina received a score of 59.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hina received a score of 73.4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hina received a score of</w:t>
      </w:r>
      <w:r>
        <w:t xml:space="preserve"> </w:t>
      </w:r>
      <w:r>
        <w:rPr>
          <w:b/>
          <w:bCs/>
        </w:rPr>
        <w:t xml:space="preserve">43.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hina received a score of 78.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hina received a score of 41.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hina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hina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hin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hina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hina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hin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hin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hin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hin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hina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hin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hin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hin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1982,1990,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7,201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4, 1985, 1986, 1987, 1988, 1989, 1990, 1991, 1992, 1993, 1994, 1995, 1996, 1999, 2002, 2005, 2007, 2008,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3, 200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2F6C9B-430F-4C81-8A6C-20269F6EAD4F}"/>
</file>

<file path=customXml/itemProps2.xml><?xml version="1.0" encoding="utf-8"?>
<ds:datastoreItem xmlns:ds="http://schemas.openxmlformats.org/officeDocument/2006/customXml" ds:itemID="{3B8E2682-BE7B-46CA-81C0-68C182143D2B}"/>
</file>

<file path=customXml/itemProps3.xml><?xml version="1.0" encoding="utf-8"?>
<ds:datastoreItem xmlns:ds="http://schemas.openxmlformats.org/officeDocument/2006/customXml" ds:itemID="{8524B9CB-277E-4968-BBDE-33B16A093328}"/>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42:20Z</dcterms:created>
  <dcterms:modified xsi:type="dcterms:W3CDTF">2024-11-01T15: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hin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